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9700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c3d2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da406c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